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3AA0EFDA"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To discuss what I have written for the forms and any changes that need to be made. To talk about different choice algorithms that can be used for my project.</w:t>
      </w:r>
    </w:p>
    <w:p w14:paraId="5F6A444A" w14:textId="620404FF"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9C02FD">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We discussed what I had written for my forms, small changes had to be made. We also discussed what choice algorithms I found where I talked about Fungus, a choice tool that can be added to unity to make dialogue-based games where your choices affect the story.</w:t>
      </w:r>
    </w:p>
    <w:p w14:paraId="0ACAAC5E" w14:textId="29FD2606"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9C02FD">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Small changes had to be made to the forms, after these changes are made, I can email them to Salim to make sure they are correct before sending them out.</w:t>
      </w:r>
    </w:p>
    <w:p w14:paraId="1C4351B1" w14:textId="446A2BC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9C02FD">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A basic display of the choice system I’m implementing to be shown alongside a simple starter level.</w:t>
      </w:r>
    </w:p>
    <w:p w14:paraId="5DA1A7F9" w14:textId="2D579DD5"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9C02FD">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2.Comments (if any, max. 200 words):</w:t>
      </w:r>
    </w:p>
    <w:p w14:paraId="69D4FE10" w14:textId="04077EF0"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9C02FD">
        <w:rPr>
          <w:rFonts w:ascii="Tahoma" w:eastAsia="Times New Roman" w:hAnsi="Tahoma" w:cs="Tahoma"/>
          <w:color w:val="333333"/>
          <w:sz w:val="26"/>
          <w:szCs w:val="26"/>
        </w:rPr>
        <w:t xml:space="preserve"> </w:t>
      </w:r>
      <w:bookmarkStart w:id="0" w:name="_GoBack"/>
      <w:r w:rsidR="009C02FD" w:rsidRPr="009C02FD">
        <w:rPr>
          <w:rFonts w:ascii="Tahoma" w:eastAsia="Times New Roman" w:hAnsi="Tahoma" w:cs="Tahoma"/>
          <w:color w:val="333333"/>
          <w:sz w:val="26"/>
          <w:szCs w:val="26"/>
        </w:rPr>
        <w:t>10/29/2019</w:t>
      </w:r>
      <w:bookmarkEnd w:id="0"/>
    </w:p>
    <w:p w14:paraId="55BF1594" w14:textId="645961D9"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9C02FD">
        <w:rPr>
          <w:rFonts w:ascii="Tahoma" w:eastAsia="Times New Roman" w:hAnsi="Tahoma" w:cs="Tahoma"/>
          <w:color w:val="333333"/>
          <w:sz w:val="26"/>
          <w:szCs w:val="26"/>
        </w:rPr>
        <w:t xml:space="preserve"> </w:t>
      </w:r>
      <w:r w:rsidR="009C02FD" w:rsidRPr="009C02FD">
        <w:rPr>
          <w:rFonts w:ascii="Tahoma" w:eastAsia="Times New Roman" w:hAnsi="Tahoma" w:cs="Tahoma"/>
          <w:color w:val="333333"/>
          <w:sz w:val="26"/>
          <w:szCs w:val="26"/>
        </w:rPr>
        <w:t>11/12/2019</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9C02FD"/>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45:00Z</dcterms:created>
  <dcterms:modified xsi:type="dcterms:W3CDTF">2020-05-17T11:45:00Z</dcterms:modified>
</cp:coreProperties>
</file>